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of Paramter Constraints (Math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3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23:17:16Z</dcterms:created>
  <dcterms:modified xsi:type="dcterms:W3CDTF">2025-05-26T23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